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D436" w14:textId="77777777" w:rsidR="00910AE2" w:rsidRPr="00890C04" w:rsidRDefault="00910AE2" w:rsidP="00910AE2">
      <w:pPr>
        <w:spacing w:after="0"/>
        <w:jc w:val="center"/>
        <w:rPr>
          <w:rFonts w:asciiTheme="minorBidi" w:hAnsiTheme="minorBidi"/>
          <w:b w:val="0"/>
          <w:color w:val="000000" w:themeColor="text1"/>
        </w:rPr>
      </w:pPr>
    </w:p>
    <w:p w14:paraId="4D2B09C3" w14:textId="77777777" w:rsidR="0090260C" w:rsidRPr="00890C04" w:rsidRDefault="00BF53A1" w:rsidP="0090260C">
      <w:pPr>
        <w:spacing w:before="240"/>
        <w:jc w:val="center"/>
        <w:rPr>
          <w:rFonts w:asciiTheme="minorBidi" w:hAnsiTheme="minorBidi"/>
          <w:b w:val="0"/>
          <w:color w:val="000000" w:themeColor="text1"/>
          <w:lang w:val="en-CA"/>
        </w:rPr>
      </w:pPr>
      <w:r w:rsidRPr="00890C04">
        <w:rPr>
          <w:rFonts w:asciiTheme="minorBidi" w:hAnsiTheme="minorBidi"/>
          <w:b w:val="0"/>
          <w:color w:val="000000" w:themeColor="text1"/>
          <w:lang w:val="en-CA"/>
        </w:rPr>
        <w:t xml:space="preserve">Capstone </w:t>
      </w:r>
      <w:r w:rsidR="0090260C" w:rsidRPr="00890C04">
        <w:rPr>
          <w:rFonts w:asciiTheme="minorBidi" w:hAnsiTheme="minorBidi"/>
          <w:b w:val="0"/>
          <w:color w:val="000000" w:themeColor="text1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890C04" w:rsidRPr="00890C04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77777777" w:rsidR="0090260C" w:rsidRPr="00890C04" w:rsidRDefault="0090260C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Project</w:t>
            </w:r>
            <w:r w:rsidR="00D14E6F" w:rsidRPr="00890C04">
              <w:rPr>
                <w:rFonts w:asciiTheme="minorBidi" w:hAnsiTheme="minorBidi"/>
                <w:color w:val="000000" w:themeColor="text1"/>
              </w:rPr>
              <w:t xml:space="preserve"> Title</w:t>
            </w:r>
          </w:p>
        </w:tc>
        <w:tc>
          <w:tcPr>
            <w:tcW w:w="7758" w:type="dxa"/>
          </w:tcPr>
          <w:p w14:paraId="4BA17ED9" w14:textId="2464B7F2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ir Canvas</w:t>
            </w:r>
          </w:p>
        </w:tc>
      </w:tr>
      <w:tr w:rsidR="00890C04" w:rsidRPr="00890C04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7777777" w:rsidR="0090260C" w:rsidRPr="00890C04" w:rsidRDefault="00192C78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Group Name</w:t>
            </w:r>
          </w:p>
        </w:tc>
        <w:tc>
          <w:tcPr>
            <w:tcW w:w="7758" w:type="dxa"/>
          </w:tcPr>
          <w:p w14:paraId="166BA0B5" w14:textId="4D40ACD6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ython Thinkers</w:t>
            </w:r>
          </w:p>
        </w:tc>
      </w:tr>
      <w:tr w:rsidR="00890C04" w:rsidRPr="00890C04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Student names/Student IDs</w:t>
            </w:r>
          </w:p>
        </w:tc>
        <w:tc>
          <w:tcPr>
            <w:tcW w:w="7758" w:type="dxa"/>
          </w:tcPr>
          <w:p w14:paraId="5BF51D9F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nto Francis (C0825095)</w:t>
            </w:r>
          </w:p>
          <w:p w14:paraId="657E497B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Omer Volkan(C0856373)</w:t>
            </w:r>
          </w:p>
          <w:p w14:paraId="38D5E307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Rupesh Chandran(C0826779)</w:t>
            </w:r>
          </w:p>
          <w:p w14:paraId="164D7811" w14:textId="00735A3D" w:rsidR="00192C78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Sachin Sreekumar (C0825096)</w:t>
            </w:r>
          </w:p>
        </w:tc>
      </w:tr>
      <w:tr w:rsidR="00890C04" w:rsidRPr="00890C04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Reporting Week</w:t>
            </w:r>
          </w:p>
        </w:tc>
        <w:tc>
          <w:tcPr>
            <w:tcW w:w="7758" w:type="dxa"/>
          </w:tcPr>
          <w:p w14:paraId="0DDE3342" w14:textId="4763BB00" w:rsidR="00192C78" w:rsidRPr="00F860F1" w:rsidRDefault="00813ABF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>
              <w:rPr>
                <w:rFonts w:asciiTheme="minorBidi" w:hAnsiTheme="minorBidi"/>
                <w:bCs/>
                <w:color w:val="000000" w:themeColor="text1"/>
              </w:rPr>
              <w:t>Mar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 xml:space="preserve"> </w:t>
            </w:r>
            <w:r w:rsidR="0010344D">
              <w:rPr>
                <w:rFonts w:asciiTheme="minorBidi" w:hAnsiTheme="minorBidi"/>
                <w:bCs/>
                <w:color w:val="000000" w:themeColor="text1"/>
              </w:rPr>
              <w:t>26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 xml:space="preserve">, 2022 to </w:t>
            </w:r>
            <w:r w:rsidR="0010344D">
              <w:rPr>
                <w:rFonts w:asciiTheme="minorBidi" w:hAnsiTheme="minorBidi"/>
                <w:bCs/>
                <w:color w:val="000000" w:themeColor="text1"/>
              </w:rPr>
              <w:t>Apr 1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>, 2022</w:t>
            </w:r>
          </w:p>
        </w:tc>
      </w:tr>
      <w:tr w:rsidR="00890C04" w:rsidRPr="00890C04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Faculty Supervisor</w:t>
            </w:r>
          </w:p>
        </w:tc>
        <w:tc>
          <w:tcPr>
            <w:tcW w:w="7758" w:type="dxa"/>
          </w:tcPr>
          <w:p w14:paraId="0028050B" w14:textId="4BD994BC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rof. Parissa Naraei</w:t>
            </w:r>
          </w:p>
        </w:tc>
      </w:tr>
    </w:tbl>
    <w:p w14:paraId="78AABE7A" w14:textId="6F36E497" w:rsidR="008D1B7A" w:rsidRDefault="004A5D76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Tasks </w:t>
      </w:r>
      <w:r w:rsidR="00BF7A81"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Outlined in Previous </w:t>
      </w:r>
      <w:r w:rsidR="008D1B7A" w:rsidRPr="00890C04">
        <w:rPr>
          <w:rFonts w:asciiTheme="minorBidi" w:hAnsiTheme="minorBidi" w:cstheme="minorBidi"/>
          <w:b/>
          <w:color w:val="000000" w:themeColor="text1"/>
          <w:szCs w:val="22"/>
        </w:rPr>
        <w:t>Weekly Progress Report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 xml:space="preserve"> </w:t>
      </w:r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>using one of the scrum tools listed above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tasks to be completed in this week)</w:t>
      </w:r>
    </w:p>
    <w:p w14:paraId="572E8E59" w14:textId="70457D4A" w:rsidR="00B24B1D" w:rsidRPr="008A2290" w:rsidRDefault="00B24B1D" w:rsidP="008A2290">
      <w:pPr>
        <w:rPr>
          <w:rFonts w:asciiTheme="minorBidi" w:hAnsiTheme="minorBidi"/>
          <w:color w:val="000000" w:themeColor="text1"/>
          <w:lang w:val="en-IN"/>
        </w:rPr>
      </w:pPr>
    </w:p>
    <w:p w14:paraId="72491C13" w14:textId="6F3265D4" w:rsidR="003632FF" w:rsidRPr="003E7509" w:rsidRDefault="003E7509" w:rsidP="003E7509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Create buttons for changing the color of the drawing in the canvas using OpenCV</w:t>
      </w:r>
    </w:p>
    <w:p w14:paraId="7B7962F6" w14:textId="0FEFDD50" w:rsidR="003E7509" w:rsidRPr="003E7509" w:rsidRDefault="003E7509" w:rsidP="003E7509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Improving the identification of colors using better HSV values for respective colors.</w:t>
      </w:r>
    </w:p>
    <w:p w14:paraId="0009F1D3" w14:textId="146AA91D" w:rsidR="003E7509" w:rsidRPr="003E7509" w:rsidRDefault="003E7509" w:rsidP="003E7509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Starting to work on the final presentation</w:t>
      </w:r>
    </w:p>
    <w:p w14:paraId="6B1BA9E7" w14:textId="55850F17" w:rsidR="001130BE" w:rsidRDefault="008D1B7A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Progress Made in Reporting Week 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progress that you made in the reporting week</w:t>
      </w:r>
      <w:r w:rsidR="00E151D9" w:rsidRPr="00890C04">
        <w:rPr>
          <w:rFonts w:asciiTheme="minorBidi" w:hAnsiTheme="minorBidi" w:cstheme="minorBidi"/>
          <w:color w:val="000000" w:themeColor="text1"/>
          <w:szCs w:val="22"/>
        </w:rPr>
        <w:t>. Limit your write-up to no more than two page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)</w:t>
      </w:r>
    </w:p>
    <w:p w14:paraId="1CFC1D81" w14:textId="5E9C1554" w:rsidR="00A87038" w:rsidRPr="002C3C57" w:rsidRDefault="00A87038" w:rsidP="00A87038">
      <w:pPr>
        <w:rPr>
          <w:rFonts w:asciiTheme="minorBidi" w:hAnsiTheme="minorBidi"/>
          <w:color w:val="000000" w:themeColor="text1"/>
          <w:lang w:val="tr-TR"/>
        </w:rPr>
      </w:pPr>
    </w:p>
    <w:p w14:paraId="7F0F7F3E" w14:textId="3C930355" w:rsidR="002C3C57" w:rsidRDefault="00B01023" w:rsidP="002C3C57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Buttons were setup on the webcam layout by using </w:t>
      </w:r>
      <w:r w:rsidR="00D001C2">
        <w:rPr>
          <w:rFonts w:asciiTheme="minorBidi" w:hAnsiTheme="minorBidi"/>
          <w:color w:val="000000" w:themeColor="text1"/>
        </w:rPr>
        <w:t>O</w:t>
      </w:r>
      <w:r>
        <w:rPr>
          <w:rFonts w:asciiTheme="minorBidi" w:hAnsiTheme="minorBidi"/>
          <w:color w:val="000000" w:themeColor="text1"/>
        </w:rPr>
        <w:t xml:space="preserve">penCv libraries to change the color of the drawings in the canvas. </w:t>
      </w:r>
      <w:r w:rsidR="009E6D3E">
        <w:rPr>
          <w:rFonts w:asciiTheme="minorBidi" w:hAnsiTheme="minorBidi"/>
          <w:color w:val="000000" w:themeColor="text1"/>
        </w:rPr>
        <w:t xml:space="preserve">We have a total of </w:t>
      </w:r>
      <w:r w:rsidR="00D001C2">
        <w:rPr>
          <w:rFonts w:asciiTheme="minorBidi" w:hAnsiTheme="minorBidi"/>
          <w:color w:val="000000" w:themeColor="text1"/>
        </w:rPr>
        <w:t>5</w:t>
      </w:r>
      <w:r w:rsidR="009E6D3E">
        <w:rPr>
          <w:rFonts w:asciiTheme="minorBidi" w:hAnsiTheme="minorBidi"/>
          <w:color w:val="000000" w:themeColor="text1"/>
        </w:rPr>
        <w:t xml:space="preserve"> buttons: red, blue, yellow</w:t>
      </w:r>
      <w:r w:rsidR="00D001C2">
        <w:rPr>
          <w:rFonts w:asciiTheme="minorBidi" w:hAnsiTheme="minorBidi"/>
          <w:color w:val="000000" w:themeColor="text1"/>
        </w:rPr>
        <w:t>, green</w:t>
      </w:r>
      <w:r w:rsidR="009E6D3E">
        <w:rPr>
          <w:rFonts w:asciiTheme="minorBidi" w:hAnsiTheme="minorBidi"/>
          <w:color w:val="000000" w:themeColor="text1"/>
        </w:rPr>
        <w:t xml:space="preserve"> and a clear</w:t>
      </w:r>
      <w:r w:rsidR="00D001C2">
        <w:rPr>
          <w:rFonts w:asciiTheme="minorBidi" w:hAnsiTheme="minorBidi"/>
          <w:color w:val="000000" w:themeColor="text1"/>
        </w:rPr>
        <w:t xml:space="preserve"> all</w:t>
      </w:r>
      <w:r w:rsidR="009E6D3E">
        <w:rPr>
          <w:rFonts w:asciiTheme="minorBidi" w:hAnsiTheme="minorBidi"/>
          <w:color w:val="000000" w:themeColor="text1"/>
        </w:rPr>
        <w:t xml:space="preserve"> button to clear all the drawings in the canvas.</w:t>
      </w:r>
    </w:p>
    <w:p w14:paraId="24ACB30F" w14:textId="2B3B847E" w:rsidR="00A87038" w:rsidRPr="008355F2" w:rsidRDefault="00A87038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 w:rsidRPr="008355F2">
        <w:rPr>
          <w:rFonts w:asciiTheme="minorBidi" w:hAnsiTheme="minorBidi"/>
          <w:color w:val="000000" w:themeColor="text1"/>
        </w:rPr>
        <w:t>The deques helped us</w:t>
      </w:r>
      <w:r w:rsidR="00B01023">
        <w:rPr>
          <w:rFonts w:asciiTheme="minorBidi" w:hAnsiTheme="minorBidi"/>
          <w:color w:val="000000" w:themeColor="text1"/>
        </w:rPr>
        <w:t xml:space="preserve"> to get </w:t>
      </w:r>
      <w:r w:rsidRPr="008355F2">
        <w:rPr>
          <w:rFonts w:asciiTheme="minorBidi" w:hAnsiTheme="minorBidi"/>
          <w:color w:val="000000" w:themeColor="text1"/>
        </w:rPr>
        <w:t xml:space="preserve">the position of the contour </w:t>
      </w:r>
      <w:r w:rsidR="00B01023">
        <w:rPr>
          <w:rFonts w:asciiTheme="minorBidi" w:hAnsiTheme="minorBidi"/>
          <w:color w:val="000000" w:themeColor="text1"/>
        </w:rPr>
        <w:t>and when position the center of the contour falls on each respective color buttons, the color of the drawing is changed according to the button color in the webcam layout</w:t>
      </w:r>
      <w:r w:rsidR="009E6D3E">
        <w:rPr>
          <w:rFonts w:asciiTheme="minorBidi" w:hAnsiTheme="minorBidi"/>
          <w:color w:val="000000" w:themeColor="text1"/>
        </w:rPr>
        <w:t>.</w:t>
      </w:r>
    </w:p>
    <w:p w14:paraId="5ECE2E4F" w14:textId="1653D5B5" w:rsidR="00A87038" w:rsidRDefault="009E6D3E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And when the center of the contour falls on the clear</w:t>
      </w:r>
      <w:r w:rsidR="00D001C2">
        <w:rPr>
          <w:rFonts w:asciiTheme="minorBidi" w:hAnsiTheme="minorBidi"/>
          <w:color w:val="000000" w:themeColor="text1"/>
        </w:rPr>
        <w:t xml:space="preserve"> </w:t>
      </w:r>
      <w:r>
        <w:rPr>
          <w:rFonts w:asciiTheme="minorBidi" w:hAnsiTheme="minorBidi"/>
          <w:color w:val="000000" w:themeColor="text1"/>
        </w:rPr>
        <w:t xml:space="preserve">all button, all the drawing are cleared by </w:t>
      </w:r>
    </w:p>
    <w:p w14:paraId="0D1896BC" w14:textId="2055412A" w:rsidR="00BB1944" w:rsidRPr="008355F2" w:rsidRDefault="009E6D3E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Writing functions of OpenCV are explored and will be using the knowledge acquired to the next week objective: to draw on the canvas.</w:t>
      </w:r>
    </w:p>
    <w:p w14:paraId="605DC879" w14:textId="324F516A" w:rsidR="00A87038" w:rsidRDefault="00A87038" w:rsidP="00A87038">
      <w:pPr>
        <w:ind w:left="1080"/>
        <w:rPr>
          <w:rFonts w:asciiTheme="minorBidi" w:hAnsiTheme="minorBidi"/>
          <w:color w:val="000000" w:themeColor="text1"/>
        </w:rPr>
      </w:pPr>
    </w:p>
    <w:p w14:paraId="65DA278F" w14:textId="77777777" w:rsidR="008A2290" w:rsidRPr="002C3C57" w:rsidRDefault="008A2290" w:rsidP="00A87038">
      <w:pPr>
        <w:ind w:left="720"/>
        <w:rPr>
          <w:rFonts w:asciiTheme="minorBidi" w:hAnsiTheme="minorBidi"/>
          <w:color w:val="000000" w:themeColor="text1"/>
        </w:rPr>
      </w:pPr>
    </w:p>
    <w:p w14:paraId="49E892CE" w14:textId="232CAC75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>What did you learn about your project this week? ( Provide examples of which errors you faced and how you solved it, tasks you did not consider in scope but you ended up adding as a dependency for other components of your project, etc. )</w:t>
      </w:r>
    </w:p>
    <w:p w14:paraId="03E0C59F" w14:textId="77777777" w:rsidR="00FB2B7E" w:rsidRPr="00FB2B7E" w:rsidRDefault="00FB2B7E" w:rsidP="00FB2B7E"/>
    <w:p w14:paraId="654DBD60" w14:textId="2B5F83A5" w:rsidR="002C3C57" w:rsidRDefault="00560075" w:rsidP="002C3C57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We learned about </w:t>
      </w:r>
      <w:r w:rsidR="008355F2">
        <w:rPr>
          <w:rFonts w:asciiTheme="minorBidi" w:hAnsiTheme="minorBidi"/>
          <w:color w:val="000000" w:themeColor="text1"/>
        </w:rPr>
        <w:t>drawing functions of OpenCV</w:t>
      </w:r>
    </w:p>
    <w:p w14:paraId="0A4A27B6" w14:textId="28CAFCF3" w:rsidR="00585AE4" w:rsidRDefault="00585AE4" w:rsidP="002C3C57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Learnt about various other functions like moments which can be used to get the </w:t>
      </w:r>
      <w:r w:rsidR="003D6028">
        <w:rPr>
          <w:rFonts w:asciiTheme="minorBidi" w:hAnsiTheme="minorBidi"/>
          <w:color w:val="000000" w:themeColor="text1"/>
        </w:rPr>
        <w:t>centroid</w:t>
      </w:r>
      <w:r w:rsidR="00E05132">
        <w:rPr>
          <w:rFonts w:asciiTheme="minorBidi" w:hAnsiTheme="minorBidi"/>
          <w:color w:val="000000" w:themeColor="text1"/>
        </w:rPr>
        <w:t xml:space="preserve"> of all shapes</w:t>
      </w:r>
    </w:p>
    <w:p w14:paraId="12CA7175" w14:textId="7D96EB2E" w:rsidR="00750912" w:rsidRDefault="00750912" w:rsidP="00750912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>What values did you add to your project / team during the past week? ( Provide examples of how you enhanced team collaborations, conflict resolving, task distributions amongst the team members, problems you solved, visions you shared with your mates, etc. )</w:t>
      </w:r>
    </w:p>
    <w:p w14:paraId="1347AF92" w14:textId="77777777" w:rsidR="00FB2B7E" w:rsidRPr="00FB2B7E" w:rsidRDefault="00FB2B7E" w:rsidP="00FB2B7E"/>
    <w:p w14:paraId="2DDF0D42" w14:textId="670B2159" w:rsidR="003D6028" w:rsidRDefault="00E05132" w:rsidP="003D602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Researched about all functions of OpenCV relevant to our project and made decision accordingly which functions to use.</w:t>
      </w:r>
    </w:p>
    <w:p w14:paraId="09B35A57" w14:textId="490D87A4" w:rsidR="003D6028" w:rsidRPr="003D6028" w:rsidRDefault="00E05132" w:rsidP="003D6028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Used Tortoise git for merging all the codes of different members and after merging code review is done with the scrum master where code optimization is done.</w:t>
      </w:r>
    </w:p>
    <w:p w14:paraId="12ABF56C" w14:textId="77777777" w:rsidR="003B38AE" w:rsidRPr="003B38AE" w:rsidRDefault="003B38AE" w:rsidP="003B38AE">
      <w:pPr>
        <w:pStyle w:val="ListParagraph"/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</w:p>
    <w:p w14:paraId="0F1BA8E6" w14:textId="795DAFF0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>How will you take your project into its next level and what do you need to do so? ( provide examples of how you will enhance the quality of work and what resources you expect requiring to help you do so ).</w:t>
      </w:r>
    </w:p>
    <w:p w14:paraId="1A338CCA" w14:textId="77777777" w:rsidR="007C471B" w:rsidRPr="007C471B" w:rsidRDefault="007C471B" w:rsidP="007C471B"/>
    <w:p w14:paraId="70F1DB31" w14:textId="77777777" w:rsidR="005D14A8" w:rsidRPr="00284105" w:rsidRDefault="005D14A8" w:rsidP="005D14A8">
      <w:pPr>
        <w:pStyle w:val="ListParagraph"/>
        <w:rPr>
          <w:rFonts w:asciiTheme="minorBidi" w:hAnsiTheme="minorBidi"/>
          <w:color w:val="000000" w:themeColor="text1"/>
        </w:rPr>
      </w:pPr>
    </w:p>
    <w:p w14:paraId="3E044E01" w14:textId="19A13507" w:rsidR="00CE2E5D" w:rsidRPr="00CE2E5D" w:rsidRDefault="00E05132" w:rsidP="00CE2E5D">
      <w:pPr>
        <w:pStyle w:val="ListParagraph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Many feedbacks were given by the audience during the last presentation. All those feedbacks were </w:t>
      </w:r>
      <w:r w:rsidR="00CE2E5D">
        <w:rPr>
          <w:rFonts w:asciiTheme="minorBidi" w:hAnsiTheme="minorBidi"/>
          <w:color w:val="000000" w:themeColor="text1"/>
        </w:rPr>
        <w:t>about</w:t>
      </w:r>
      <w:r>
        <w:rPr>
          <w:rFonts w:asciiTheme="minorBidi" w:hAnsiTheme="minorBidi"/>
          <w:color w:val="000000" w:themeColor="text1"/>
        </w:rPr>
        <w:t xml:space="preserve"> improving the performance of the project and additional features which will bring great impact in the overall </w:t>
      </w:r>
      <w:r w:rsidR="00DB186D">
        <w:rPr>
          <w:rFonts w:asciiTheme="minorBidi" w:hAnsiTheme="minorBidi"/>
          <w:color w:val="000000" w:themeColor="text1"/>
        </w:rPr>
        <w:t>use case of the project. We plan to include those feedbacks in the project.</w:t>
      </w:r>
    </w:p>
    <w:p w14:paraId="25E47BB2" w14:textId="5959D491" w:rsidR="00DB186D" w:rsidRPr="004D57FC" w:rsidRDefault="00CE2E5D" w:rsidP="004D57FC">
      <w:pPr>
        <w:pStyle w:val="ListParagraph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To be on lookout to include more features.</w:t>
      </w:r>
    </w:p>
    <w:p w14:paraId="5B2FE955" w14:textId="77777777" w:rsidR="008D1B7A" w:rsidRPr="00890C04" w:rsidRDefault="008D1B7A" w:rsidP="008D1B7A">
      <w:pPr>
        <w:rPr>
          <w:rFonts w:asciiTheme="minorBidi" w:hAnsiTheme="minorBidi"/>
          <w:color w:val="000000" w:themeColor="text1"/>
        </w:rPr>
      </w:pPr>
    </w:p>
    <w:p w14:paraId="0E8031D6" w14:textId="77777777" w:rsidR="00D14E6F" w:rsidRPr="00890C04" w:rsidRDefault="00D14E6F" w:rsidP="00BF53A1">
      <w:pPr>
        <w:pStyle w:val="ListParagraph"/>
        <w:ind w:left="9360"/>
        <w:rPr>
          <w:rFonts w:asciiTheme="minorBidi" w:hAnsiTheme="minorBidi"/>
          <w:color w:val="000000" w:themeColor="text1"/>
        </w:rPr>
      </w:pPr>
    </w:p>
    <w:sectPr w:rsidR="00D14E6F" w:rsidRPr="00890C04" w:rsidSect="008D1B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3CAFA" w14:textId="77777777" w:rsidR="00856A3C" w:rsidRDefault="00856A3C" w:rsidP="00BB7275">
      <w:pPr>
        <w:spacing w:after="0"/>
      </w:pPr>
      <w:r>
        <w:separator/>
      </w:r>
    </w:p>
  </w:endnote>
  <w:endnote w:type="continuationSeparator" w:id="0">
    <w:p w14:paraId="38911DCF" w14:textId="77777777" w:rsidR="00856A3C" w:rsidRDefault="00856A3C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4A7B" w14:textId="2BB3E229" w:rsidR="004A5D76" w:rsidRPr="00BF7A81" w:rsidRDefault="007C0DF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>
      <w:rPr>
        <w:rFonts w:asciiTheme="majorHAnsi" w:hAnsiTheme="majorHAnsi"/>
        <w:b w:val="0"/>
        <w:sz w:val="20"/>
      </w:rPr>
      <w:t>@2021 Lambton College in Toronto</w:t>
    </w:r>
    <w:r w:rsidR="004A5D76" w:rsidRPr="00BF7A81">
      <w:rPr>
        <w:rFonts w:asciiTheme="majorHAnsi" w:hAnsiTheme="majorHAnsi"/>
        <w:b w:val="0"/>
        <w:sz w:val="20"/>
      </w:rPr>
      <w:ptab w:relativeTo="margin" w:alignment="right" w:leader="none"/>
    </w:r>
    <w:r w:rsidR="004A5D76" w:rsidRPr="00BF7A81">
      <w:rPr>
        <w:rFonts w:asciiTheme="majorHAnsi" w:hAnsiTheme="majorHAnsi"/>
        <w:b w:val="0"/>
        <w:sz w:val="20"/>
      </w:rPr>
      <w:t xml:space="preserve">Page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890C04" w:rsidRPr="00890C04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23659" w14:textId="77777777" w:rsidR="00856A3C" w:rsidRDefault="00856A3C" w:rsidP="00BB7275">
      <w:pPr>
        <w:spacing w:after="0"/>
      </w:pPr>
      <w:r>
        <w:separator/>
      </w:r>
    </w:p>
  </w:footnote>
  <w:footnote w:type="continuationSeparator" w:id="0">
    <w:p w14:paraId="2F99FA3A" w14:textId="77777777" w:rsidR="00856A3C" w:rsidRDefault="00856A3C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5A9D821A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0DFA">
      <w:t>AML-2404</w:t>
    </w:r>
    <w:r>
      <w:t xml:space="preserve"> </w:t>
    </w:r>
    <w:r w:rsidR="007C0DFA">
      <w:t>AI/ML</w:t>
    </w:r>
    <w:r>
      <w:t xml:space="preserve">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54759"/>
    <w:multiLevelType w:val="hybridMultilevel"/>
    <w:tmpl w:val="B69AAB1E"/>
    <w:lvl w:ilvl="0" w:tplc="154C42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685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0DB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A220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043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385C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A61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620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D854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8539DB"/>
    <w:multiLevelType w:val="hybridMultilevel"/>
    <w:tmpl w:val="88686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06A56"/>
    <w:multiLevelType w:val="multilevel"/>
    <w:tmpl w:val="8CBC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948D0"/>
    <w:multiLevelType w:val="hybridMultilevel"/>
    <w:tmpl w:val="54584A24"/>
    <w:lvl w:ilvl="0" w:tplc="A95E2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A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EB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60D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CC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C7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2F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22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8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A9B5455"/>
    <w:multiLevelType w:val="multilevel"/>
    <w:tmpl w:val="0070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9F2DE0"/>
    <w:multiLevelType w:val="hybridMultilevel"/>
    <w:tmpl w:val="DC789F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51404"/>
    <w:multiLevelType w:val="hybridMultilevel"/>
    <w:tmpl w:val="30E64E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41B4932"/>
    <w:multiLevelType w:val="hybridMultilevel"/>
    <w:tmpl w:val="E618A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37C29"/>
    <w:multiLevelType w:val="hybridMultilevel"/>
    <w:tmpl w:val="12025474"/>
    <w:lvl w:ilvl="0" w:tplc="49D6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7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AC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ECBB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106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5A4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BC6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2F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8A2C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411FDB"/>
    <w:multiLevelType w:val="multilevel"/>
    <w:tmpl w:val="8810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F27475"/>
    <w:multiLevelType w:val="hybridMultilevel"/>
    <w:tmpl w:val="DCAEBD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64C54"/>
    <w:multiLevelType w:val="hybridMultilevel"/>
    <w:tmpl w:val="EB7A27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4542D"/>
    <w:multiLevelType w:val="hybridMultilevel"/>
    <w:tmpl w:val="117C1B6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5C515B"/>
    <w:multiLevelType w:val="hybridMultilevel"/>
    <w:tmpl w:val="22241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526B05"/>
    <w:multiLevelType w:val="hybridMultilevel"/>
    <w:tmpl w:val="FE0A4F32"/>
    <w:lvl w:ilvl="0" w:tplc="F77E64A0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0F767A"/>
    <w:multiLevelType w:val="hybridMultilevel"/>
    <w:tmpl w:val="403004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A6F87"/>
    <w:multiLevelType w:val="hybridMultilevel"/>
    <w:tmpl w:val="BECC2D9E"/>
    <w:lvl w:ilvl="0" w:tplc="70AAB3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3E03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64E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28D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A2B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EA5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E07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4C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3C6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01FAF"/>
    <w:multiLevelType w:val="multilevel"/>
    <w:tmpl w:val="7DF0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12"/>
  </w:num>
  <w:num w:numId="3">
    <w:abstractNumId w:val="23"/>
  </w:num>
  <w:num w:numId="4">
    <w:abstractNumId w:val="7"/>
  </w:num>
  <w:num w:numId="5">
    <w:abstractNumId w:val="19"/>
  </w:num>
  <w:num w:numId="6">
    <w:abstractNumId w:val="20"/>
  </w:num>
  <w:num w:numId="7">
    <w:abstractNumId w:val="18"/>
  </w:num>
  <w:num w:numId="8">
    <w:abstractNumId w:val="24"/>
  </w:num>
  <w:num w:numId="9">
    <w:abstractNumId w:val="28"/>
  </w:num>
  <w:num w:numId="10">
    <w:abstractNumId w:val="16"/>
  </w:num>
  <w:num w:numId="11">
    <w:abstractNumId w:val="25"/>
  </w:num>
  <w:num w:numId="12">
    <w:abstractNumId w:val="17"/>
  </w:num>
  <w:num w:numId="13">
    <w:abstractNumId w:val="22"/>
  </w:num>
  <w:num w:numId="14">
    <w:abstractNumId w:val="21"/>
  </w:num>
  <w:num w:numId="15">
    <w:abstractNumId w:val="10"/>
  </w:num>
  <w:num w:numId="16">
    <w:abstractNumId w:val="2"/>
  </w:num>
  <w:num w:numId="17">
    <w:abstractNumId w:val="3"/>
  </w:num>
  <w:num w:numId="18">
    <w:abstractNumId w:val="14"/>
  </w:num>
  <w:num w:numId="19">
    <w:abstractNumId w:val="1"/>
  </w:num>
  <w:num w:numId="20">
    <w:abstractNumId w:val="30"/>
  </w:num>
  <w:num w:numId="21">
    <w:abstractNumId w:val="8"/>
  </w:num>
  <w:num w:numId="22">
    <w:abstractNumId w:val="4"/>
  </w:num>
  <w:num w:numId="23">
    <w:abstractNumId w:val="11"/>
  </w:num>
  <w:num w:numId="24">
    <w:abstractNumId w:val="13"/>
  </w:num>
  <w:num w:numId="25">
    <w:abstractNumId w:val="27"/>
  </w:num>
  <w:num w:numId="26">
    <w:abstractNumId w:val="9"/>
  </w:num>
  <w:num w:numId="27">
    <w:abstractNumId w:val="15"/>
  </w:num>
  <w:num w:numId="28">
    <w:abstractNumId w:val="6"/>
  </w:num>
  <w:num w:numId="29">
    <w:abstractNumId w:val="26"/>
  </w:num>
  <w:num w:numId="30">
    <w:abstractNumId w:val="0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wUAy6lgMywAAAA="/>
  </w:docVars>
  <w:rsids>
    <w:rsidRoot w:val="00626687"/>
    <w:rsid w:val="000315AF"/>
    <w:rsid w:val="0004022F"/>
    <w:rsid w:val="00074070"/>
    <w:rsid w:val="000A63C1"/>
    <w:rsid w:val="000B5DD9"/>
    <w:rsid w:val="0010344D"/>
    <w:rsid w:val="001130BE"/>
    <w:rsid w:val="0014749B"/>
    <w:rsid w:val="00154D3B"/>
    <w:rsid w:val="00192C78"/>
    <w:rsid w:val="001B763D"/>
    <w:rsid w:val="001C6416"/>
    <w:rsid w:val="002037AE"/>
    <w:rsid w:val="00221893"/>
    <w:rsid w:val="00284105"/>
    <w:rsid w:val="002B106E"/>
    <w:rsid w:val="002B66A5"/>
    <w:rsid w:val="002C3C57"/>
    <w:rsid w:val="003632FF"/>
    <w:rsid w:val="00372B47"/>
    <w:rsid w:val="00384D80"/>
    <w:rsid w:val="003B38AE"/>
    <w:rsid w:val="003D6028"/>
    <w:rsid w:val="003D7DFC"/>
    <w:rsid w:val="003E2968"/>
    <w:rsid w:val="003E7509"/>
    <w:rsid w:val="00460839"/>
    <w:rsid w:val="00461351"/>
    <w:rsid w:val="004659ED"/>
    <w:rsid w:val="004A5D76"/>
    <w:rsid w:val="004D57FC"/>
    <w:rsid w:val="004E7938"/>
    <w:rsid w:val="00502A2E"/>
    <w:rsid w:val="005065DC"/>
    <w:rsid w:val="0052698D"/>
    <w:rsid w:val="00560075"/>
    <w:rsid w:val="00561193"/>
    <w:rsid w:val="00561762"/>
    <w:rsid w:val="005850AD"/>
    <w:rsid w:val="00585AE4"/>
    <w:rsid w:val="005D14A8"/>
    <w:rsid w:val="00626687"/>
    <w:rsid w:val="00643ECA"/>
    <w:rsid w:val="00657A9D"/>
    <w:rsid w:val="006A2605"/>
    <w:rsid w:val="006C4E7C"/>
    <w:rsid w:val="006D28FB"/>
    <w:rsid w:val="006E4B7E"/>
    <w:rsid w:val="00724721"/>
    <w:rsid w:val="00741B1A"/>
    <w:rsid w:val="007470C7"/>
    <w:rsid w:val="00750912"/>
    <w:rsid w:val="00771205"/>
    <w:rsid w:val="0078435F"/>
    <w:rsid w:val="007C0DFA"/>
    <w:rsid w:val="007C471B"/>
    <w:rsid w:val="007C501D"/>
    <w:rsid w:val="007D2595"/>
    <w:rsid w:val="007F7A01"/>
    <w:rsid w:val="00813ABF"/>
    <w:rsid w:val="00831EAD"/>
    <w:rsid w:val="008355F2"/>
    <w:rsid w:val="00856A3C"/>
    <w:rsid w:val="00862002"/>
    <w:rsid w:val="00890C04"/>
    <w:rsid w:val="008A2290"/>
    <w:rsid w:val="008B3A71"/>
    <w:rsid w:val="008B406D"/>
    <w:rsid w:val="008D1B7A"/>
    <w:rsid w:val="00901317"/>
    <w:rsid w:val="0090260C"/>
    <w:rsid w:val="00910AE2"/>
    <w:rsid w:val="0091602F"/>
    <w:rsid w:val="0096783D"/>
    <w:rsid w:val="00993929"/>
    <w:rsid w:val="009D4860"/>
    <w:rsid w:val="009D561E"/>
    <w:rsid w:val="009E6D3E"/>
    <w:rsid w:val="00A10D00"/>
    <w:rsid w:val="00A15E9F"/>
    <w:rsid w:val="00A2768B"/>
    <w:rsid w:val="00A6428F"/>
    <w:rsid w:val="00A67BCC"/>
    <w:rsid w:val="00A84E35"/>
    <w:rsid w:val="00A87038"/>
    <w:rsid w:val="00A9782A"/>
    <w:rsid w:val="00AF7B33"/>
    <w:rsid w:val="00B01023"/>
    <w:rsid w:val="00B04696"/>
    <w:rsid w:val="00B1317E"/>
    <w:rsid w:val="00B13AAB"/>
    <w:rsid w:val="00B14EF8"/>
    <w:rsid w:val="00B24B1D"/>
    <w:rsid w:val="00B25DF6"/>
    <w:rsid w:val="00B3257B"/>
    <w:rsid w:val="00B407F2"/>
    <w:rsid w:val="00BB1944"/>
    <w:rsid w:val="00BB1DA7"/>
    <w:rsid w:val="00BB7275"/>
    <w:rsid w:val="00BF53A1"/>
    <w:rsid w:val="00BF7A81"/>
    <w:rsid w:val="00C01BD5"/>
    <w:rsid w:val="00C247F4"/>
    <w:rsid w:val="00C35882"/>
    <w:rsid w:val="00C42336"/>
    <w:rsid w:val="00C828E9"/>
    <w:rsid w:val="00C946C6"/>
    <w:rsid w:val="00C97730"/>
    <w:rsid w:val="00CB4237"/>
    <w:rsid w:val="00CD61A9"/>
    <w:rsid w:val="00CE2E5D"/>
    <w:rsid w:val="00D001C2"/>
    <w:rsid w:val="00D14E6F"/>
    <w:rsid w:val="00D173AB"/>
    <w:rsid w:val="00DB186D"/>
    <w:rsid w:val="00DF20F1"/>
    <w:rsid w:val="00E05132"/>
    <w:rsid w:val="00E151D9"/>
    <w:rsid w:val="00F340E4"/>
    <w:rsid w:val="00F37699"/>
    <w:rsid w:val="00F40130"/>
    <w:rsid w:val="00F81643"/>
    <w:rsid w:val="00F860F1"/>
    <w:rsid w:val="00F94322"/>
    <w:rsid w:val="00F96ACE"/>
    <w:rsid w:val="00F96E8A"/>
    <w:rsid w:val="00FB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0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styleId="Revision">
    <w:name w:val="Revision"/>
    <w:hidden/>
    <w:uiPriority w:val="99"/>
    <w:semiHidden/>
    <w:rsid w:val="00750912"/>
    <w:pPr>
      <w:spacing w:after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0912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750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73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5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33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4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1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3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  <w:div w:id="861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56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2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14B22F-691B-429D-8B91-9FD96202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apstone Design Project Weekly Progress Report                                                                         Reporting Week:____________________</vt:lpstr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Dr.Parisa Naraei</dc:creator>
  <cp:lastModifiedBy>Anto Francis</cp:lastModifiedBy>
  <cp:revision>3</cp:revision>
  <cp:lastPrinted>2010-10-22T17:57:00Z</cp:lastPrinted>
  <dcterms:created xsi:type="dcterms:W3CDTF">2022-04-01T17:24:00Z</dcterms:created>
  <dcterms:modified xsi:type="dcterms:W3CDTF">2022-04-01T17:26:00Z</dcterms:modified>
</cp:coreProperties>
</file>